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5A9A0" w14:textId="77777777" w:rsidR="00F27E59" w:rsidRPr="0036089C" w:rsidRDefault="006F24A0" w:rsidP="00915299">
      <w:pPr>
        <w:pStyle w:val="NoSpacing"/>
        <w:rPr>
          <w:sz w:val="28"/>
          <w:szCs w:val="28"/>
        </w:rPr>
      </w:pPr>
      <w:r w:rsidRPr="0036089C">
        <w:rPr>
          <w:sz w:val="28"/>
          <w:szCs w:val="28"/>
        </w:rPr>
        <w:t xml:space="preserve">Charles Santana </w:t>
      </w:r>
    </w:p>
    <w:p w14:paraId="3B8957C3" w14:textId="77777777" w:rsidR="00F27E59" w:rsidRPr="00725145" w:rsidRDefault="006F24A0" w:rsidP="00915299">
      <w:pPr>
        <w:pStyle w:val="NoSpacing"/>
      </w:pPr>
      <w:r w:rsidRPr="00725145">
        <w:t xml:space="preserve">Oakland, CA 94601 (Cell) </w:t>
      </w:r>
      <w:r w:rsidR="00D83124" w:rsidRPr="00725145">
        <w:t>415</w:t>
      </w:r>
      <w:r w:rsidRPr="00725145">
        <w:t>-</w:t>
      </w:r>
      <w:r w:rsidR="00D83124" w:rsidRPr="00725145">
        <w:t>562</w:t>
      </w:r>
      <w:r w:rsidRPr="00725145">
        <w:t>-</w:t>
      </w:r>
      <w:r w:rsidR="00D83124" w:rsidRPr="00725145">
        <w:t>5774</w:t>
      </w:r>
    </w:p>
    <w:p w14:paraId="1EF89867" w14:textId="77777777" w:rsidR="00B96383" w:rsidRPr="00725145" w:rsidRDefault="006F24A0" w:rsidP="00915299">
      <w:pPr>
        <w:pStyle w:val="NoSpacing"/>
      </w:pPr>
      <w:r w:rsidRPr="00725145">
        <w:t xml:space="preserve">James.sant83@gmail.com </w:t>
      </w:r>
    </w:p>
    <w:p w14:paraId="05956D6D" w14:textId="1BE8F8F2" w:rsidR="00915299" w:rsidRPr="00725145" w:rsidRDefault="00C66C2A" w:rsidP="00915299">
      <w:pPr>
        <w:pStyle w:val="NoSpacing"/>
      </w:pPr>
      <w:hyperlink r:id="rId5" w:history="1">
        <w:r w:rsidR="00915299" w:rsidRPr="00725145">
          <w:rPr>
            <w:rStyle w:val="Hyperlink"/>
          </w:rPr>
          <w:t>https://www.linkedin.com/in/charles-j-santana/</w:t>
        </w:r>
      </w:hyperlink>
    </w:p>
    <w:p w14:paraId="2F5FA224" w14:textId="2491320D" w:rsidR="00915299" w:rsidRPr="00725145" w:rsidRDefault="00C66C2A" w:rsidP="00915299">
      <w:pPr>
        <w:pStyle w:val="NoSpacing"/>
      </w:pPr>
      <w:hyperlink r:id="rId6" w:history="1">
        <w:r w:rsidR="00915299" w:rsidRPr="00725145">
          <w:rPr>
            <w:rStyle w:val="Hyperlink"/>
          </w:rPr>
          <w:t>https://www.cjsdev.com/</w:t>
        </w:r>
      </w:hyperlink>
    </w:p>
    <w:p w14:paraId="5E799669" w14:textId="29B16B62" w:rsidR="00F27E59" w:rsidRPr="00725145" w:rsidRDefault="006F24A0" w:rsidP="00F27E59">
      <w:pPr>
        <w:pStyle w:val="NoSpacing"/>
      </w:pPr>
      <w:r w:rsidRPr="00725145">
        <w:rPr>
          <w:b/>
        </w:rPr>
        <w:t>Technical Skills:</w:t>
      </w:r>
      <w:r w:rsidRPr="00725145">
        <w:t xml:space="preserve">  </w:t>
      </w:r>
      <w:r w:rsidRPr="00725145">
        <w:rPr>
          <w:rFonts w:eastAsia="Times New Roman"/>
          <w:shd w:val="clear" w:color="auto" w:fill="FFFFFF"/>
        </w:rPr>
        <w:t xml:space="preserve">Test-driven </w:t>
      </w:r>
      <w:proofErr w:type="gramStart"/>
      <w:r w:rsidRPr="00725145">
        <w:rPr>
          <w:rFonts w:eastAsia="Times New Roman"/>
          <w:shd w:val="clear" w:color="auto" w:fill="FFFFFF"/>
        </w:rPr>
        <w:t xml:space="preserve">development </w:t>
      </w:r>
      <w:r w:rsidRPr="00725145">
        <w:t>,APIs</w:t>
      </w:r>
      <w:proofErr w:type="gramEnd"/>
      <w:r w:rsidRPr="00725145">
        <w:t>, Testing, JavaScript, HTML, CSS node express, MongoDB, PostgreSQL Epic Systems (ADT, Cadence, Revenue Cycle),</w:t>
      </w:r>
    </w:p>
    <w:p w14:paraId="11F24DAA" w14:textId="7357AF03" w:rsidR="00F27E59" w:rsidRPr="00725145" w:rsidRDefault="006F24A0" w:rsidP="00F27E59">
      <w:pPr>
        <w:pStyle w:val="NoSpacing"/>
        <w:rPr>
          <w:rFonts w:eastAsia="Times New Roman"/>
        </w:rPr>
      </w:pPr>
      <w:r w:rsidRPr="00725145">
        <w:rPr>
          <w:b/>
        </w:rPr>
        <w:t>Personal objectives:</w:t>
      </w:r>
      <w:r w:rsidRPr="00725145">
        <w:t xml:space="preserve"> A motivated individual with knowledge of languages</w:t>
      </w:r>
      <w:r w:rsidR="0036089C">
        <w:t xml:space="preserve">, </w:t>
      </w:r>
      <w:r w:rsidRPr="00725145">
        <w:t>development tools and design principles</w:t>
      </w:r>
      <w:r w:rsidR="0036089C">
        <w:t>, w</w:t>
      </w:r>
      <w:r w:rsidRPr="00725145">
        <w:t xml:space="preserve">ho </w:t>
      </w:r>
      <w:r w:rsidR="0036089C">
        <w:t>desires</w:t>
      </w:r>
      <w:r w:rsidRPr="00725145">
        <w:t xml:space="preserve"> to use </w:t>
      </w:r>
      <w:r w:rsidR="0036089C">
        <w:t xml:space="preserve">his </w:t>
      </w:r>
      <w:r w:rsidRPr="00725145">
        <w:t xml:space="preserve">technical and analytical knowledge catering to the needs of the company. </w:t>
      </w:r>
      <w:r w:rsidR="0036089C">
        <w:t xml:space="preserve">I aspire to work on a focused and dynamic team that </w:t>
      </w:r>
      <w:r w:rsidRPr="00725145">
        <w:t>work</w:t>
      </w:r>
      <w:r w:rsidR="0036089C">
        <w:t>s</w:t>
      </w:r>
      <w:r w:rsidRPr="00725145">
        <w:t xml:space="preserve"> towards the advancement of the company</w:t>
      </w:r>
      <w:r w:rsidR="0036089C">
        <w:t>,</w:t>
      </w:r>
      <w:r w:rsidRPr="00725145">
        <w:t xml:space="preserve"> and its goals.</w:t>
      </w:r>
    </w:p>
    <w:p w14:paraId="2A663C07" w14:textId="77777777" w:rsidR="00B96383" w:rsidRPr="00725145" w:rsidRDefault="006F24A0" w:rsidP="00F27E59">
      <w:pPr>
        <w:pStyle w:val="NoSpacing"/>
        <w:rPr>
          <w:b/>
          <w:bCs/>
        </w:rPr>
      </w:pPr>
      <w:r w:rsidRPr="00725145">
        <w:rPr>
          <w:b/>
          <w:bCs/>
        </w:rPr>
        <w:t xml:space="preserve">WORK EXPERIENCE: </w:t>
      </w:r>
    </w:p>
    <w:p w14:paraId="2F19A233" w14:textId="77777777" w:rsidR="00B96383" w:rsidRPr="00725145" w:rsidRDefault="006F24A0" w:rsidP="0036089C">
      <w:pPr>
        <w:pStyle w:val="NoSpacing"/>
        <w:ind w:left="720"/>
        <w:rPr>
          <w:b/>
        </w:rPr>
      </w:pPr>
      <w:r w:rsidRPr="00725145">
        <w:rPr>
          <w:b/>
        </w:rPr>
        <w:t>Independent Technical Consulting San Francisco, CA</w:t>
      </w:r>
    </w:p>
    <w:p w14:paraId="05704736" w14:textId="77777777" w:rsidR="00B96383" w:rsidRPr="00725145" w:rsidRDefault="006F24A0" w:rsidP="0036089C">
      <w:pPr>
        <w:pStyle w:val="NoSpacing"/>
        <w:ind w:left="720"/>
        <w:rPr>
          <w:b/>
        </w:rPr>
      </w:pPr>
      <w:r w:rsidRPr="00725145">
        <w:rPr>
          <w:b/>
        </w:rPr>
        <w:t xml:space="preserve">Technical Analyst, 06/2016 – Current </w:t>
      </w:r>
    </w:p>
    <w:p w14:paraId="2B6C9BB8" w14:textId="3113CF52" w:rsidR="00B96383" w:rsidRPr="00725145" w:rsidRDefault="006F24A0" w:rsidP="0036089C">
      <w:pPr>
        <w:pStyle w:val="NoSpacing"/>
        <w:ind w:left="720"/>
      </w:pPr>
      <w:r w:rsidRPr="00725145">
        <w:t>Collaborated on projects focusing on logic, design, and code development for proof of concept projects.</w:t>
      </w:r>
      <w:r w:rsidR="00915299" w:rsidRPr="00725145">
        <w:t xml:space="preserve"> </w:t>
      </w:r>
      <w:r w:rsidRPr="00725145">
        <w:t xml:space="preserve">Configured hardware and systems infrastructure to meet the needs of the project. </w:t>
      </w:r>
    </w:p>
    <w:p w14:paraId="61799DF0" w14:textId="600552A8" w:rsidR="00B96383" w:rsidRPr="00725145" w:rsidRDefault="006F24A0" w:rsidP="0036089C">
      <w:pPr>
        <w:pStyle w:val="NoSpacing"/>
        <w:ind w:left="720"/>
      </w:pPr>
      <w:r w:rsidRPr="00725145">
        <w:rPr>
          <w:b/>
        </w:rPr>
        <w:t>Stanford — Lucile Packard Children's Hospital, Menlo Park, CA</w:t>
      </w:r>
    </w:p>
    <w:p w14:paraId="32DE3185" w14:textId="77777777" w:rsidR="00B96383" w:rsidRPr="00725145" w:rsidRDefault="006F24A0" w:rsidP="0036089C">
      <w:pPr>
        <w:pStyle w:val="NoSpacing"/>
        <w:ind w:left="720"/>
        <w:rPr>
          <w:b/>
        </w:rPr>
      </w:pPr>
      <w:r w:rsidRPr="00725145">
        <w:rPr>
          <w:b/>
        </w:rPr>
        <w:t>System Analyst - Ancillary Technology, 01/2016 - 06/2016</w:t>
      </w:r>
    </w:p>
    <w:p w14:paraId="76E816F9" w14:textId="77777777" w:rsidR="00915299" w:rsidRPr="00725145" w:rsidRDefault="00915299" w:rsidP="0036089C">
      <w:pPr>
        <w:pStyle w:val="NoSpacing"/>
        <w:numPr>
          <w:ilvl w:val="0"/>
          <w:numId w:val="5"/>
        </w:numPr>
        <w:ind w:left="1440"/>
      </w:pPr>
      <w:r w:rsidRPr="00725145">
        <w:t>I</w:t>
      </w:r>
      <w:r w:rsidR="006F24A0" w:rsidRPr="00725145">
        <w:t xml:space="preserve">mplement and develop solutions to meet the needs of the business. </w:t>
      </w:r>
    </w:p>
    <w:p w14:paraId="67D5A108" w14:textId="4C590594" w:rsidR="00915299" w:rsidRPr="00725145" w:rsidRDefault="006F24A0" w:rsidP="0036089C">
      <w:pPr>
        <w:pStyle w:val="NoSpacing"/>
        <w:numPr>
          <w:ilvl w:val="0"/>
          <w:numId w:val="5"/>
        </w:numPr>
        <w:ind w:left="1440"/>
      </w:pPr>
      <w:r w:rsidRPr="00725145">
        <w:t>Develop system</w:t>
      </w:r>
      <w:r w:rsidR="00725145">
        <w:t>s, and</w:t>
      </w:r>
      <w:r w:rsidRPr="00725145">
        <w:t xml:space="preserve"> design and interface specifications, identify solutions to business needs, and collaborate with all of the players to implement technology solutions</w:t>
      </w:r>
      <w:r w:rsidR="00725145" w:rsidRPr="00725145">
        <w:t>.</w:t>
      </w:r>
    </w:p>
    <w:p w14:paraId="0572543C" w14:textId="2D13DD5D" w:rsidR="00725145" w:rsidRPr="00725145" w:rsidRDefault="006F24A0" w:rsidP="0036089C">
      <w:pPr>
        <w:pStyle w:val="NoSpacing"/>
        <w:numPr>
          <w:ilvl w:val="0"/>
          <w:numId w:val="5"/>
        </w:numPr>
        <w:ind w:left="1440"/>
      </w:pPr>
      <w:r w:rsidRPr="00725145">
        <w:t>Enhance</w:t>
      </w:r>
      <w:r w:rsidR="0036089C">
        <w:t xml:space="preserve"> and optimize</w:t>
      </w:r>
      <w:r w:rsidRPr="00725145">
        <w:t xml:space="preserve"> existing technology systems</w:t>
      </w:r>
      <w:r w:rsidR="00915299" w:rsidRPr="00725145">
        <w:t>.</w:t>
      </w:r>
    </w:p>
    <w:p w14:paraId="0509A0B1" w14:textId="0D4ED083" w:rsidR="00B96383" w:rsidRPr="00725145" w:rsidRDefault="0036089C" w:rsidP="0036089C">
      <w:pPr>
        <w:pStyle w:val="NoSpacing"/>
        <w:numPr>
          <w:ilvl w:val="0"/>
          <w:numId w:val="5"/>
        </w:numPr>
        <w:ind w:left="1440"/>
      </w:pPr>
      <w:r>
        <w:t>W</w:t>
      </w:r>
      <w:r w:rsidR="006F24A0" w:rsidRPr="00725145">
        <w:t xml:space="preserve">ork with small project </w:t>
      </w:r>
      <w:proofErr w:type="gramStart"/>
      <w:r w:rsidR="006F24A0" w:rsidRPr="00725145">
        <w:t>teams</w:t>
      </w:r>
      <w:proofErr w:type="gramEnd"/>
      <w:r w:rsidR="00725145">
        <w:t xml:space="preserve"> </w:t>
      </w:r>
      <w:r w:rsidR="00725145" w:rsidRPr="00725145">
        <w:t>implementation</w:t>
      </w:r>
      <w:r w:rsidR="00725145">
        <w:t xml:space="preserve"> of products.</w:t>
      </w:r>
    </w:p>
    <w:p w14:paraId="3A38BCD8" w14:textId="03EBA011" w:rsidR="00B96383" w:rsidRPr="00725145" w:rsidRDefault="006F24A0" w:rsidP="0036089C">
      <w:pPr>
        <w:pStyle w:val="NoSpacing"/>
        <w:ind w:left="720"/>
      </w:pPr>
      <w:r w:rsidRPr="00725145">
        <w:t xml:space="preserve"> </w:t>
      </w:r>
      <w:r w:rsidRPr="00725145">
        <w:rPr>
          <w:b/>
        </w:rPr>
        <w:t xml:space="preserve">Sutter Health </w:t>
      </w:r>
    </w:p>
    <w:p w14:paraId="0F640E68" w14:textId="5E0881BB" w:rsidR="00EB5980" w:rsidRPr="00725145" w:rsidRDefault="006F24A0" w:rsidP="0036089C">
      <w:pPr>
        <w:pStyle w:val="NoSpacing"/>
        <w:ind w:left="720"/>
        <w:rPr>
          <w:b/>
        </w:rPr>
      </w:pPr>
      <w:r w:rsidRPr="00725145">
        <w:rPr>
          <w:b/>
        </w:rPr>
        <w:t>Epic Analyst, Applications I, 08/12/14 - 02/2016</w:t>
      </w:r>
    </w:p>
    <w:p w14:paraId="0F515F0C" w14:textId="22B765B2" w:rsidR="00B96383" w:rsidRPr="00725145" w:rsidRDefault="006F24A0" w:rsidP="0036089C">
      <w:pPr>
        <w:pStyle w:val="NoSpacing"/>
        <w:numPr>
          <w:ilvl w:val="0"/>
          <w:numId w:val="4"/>
        </w:numPr>
        <w:ind w:left="1494"/>
      </w:pPr>
      <w:r w:rsidRPr="00725145">
        <w:t>Provided routine application and technical support.</w:t>
      </w:r>
    </w:p>
    <w:p w14:paraId="17B6CB87" w14:textId="12887C55" w:rsidR="00915299" w:rsidRPr="00725145" w:rsidRDefault="006F24A0" w:rsidP="0036089C">
      <w:pPr>
        <w:pStyle w:val="NoSpacing"/>
        <w:numPr>
          <w:ilvl w:val="0"/>
          <w:numId w:val="4"/>
        </w:numPr>
        <w:ind w:left="1494"/>
      </w:pPr>
      <w:r w:rsidRPr="00725145">
        <w:t xml:space="preserve">Monitor systems for data quality, efficiency, operation, and data integrity. </w:t>
      </w:r>
    </w:p>
    <w:p w14:paraId="0FB3B00A" w14:textId="7A60CE41" w:rsidR="00B96383" w:rsidRPr="00725145" w:rsidRDefault="006F24A0" w:rsidP="0036089C">
      <w:pPr>
        <w:pStyle w:val="NoSpacing"/>
        <w:numPr>
          <w:ilvl w:val="0"/>
          <w:numId w:val="4"/>
        </w:numPr>
        <w:ind w:left="1494"/>
      </w:pPr>
      <w:r w:rsidRPr="00725145">
        <w:t xml:space="preserve">Assist in system analysis, design, development, documentation, and configuration as well as testing and training of the product. </w:t>
      </w:r>
    </w:p>
    <w:p w14:paraId="5F79C85D" w14:textId="0ADFF511" w:rsidR="00915299" w:rsidRPr="00725145" w:rsidRDefault="00915299" w:rsidP="0036089C">
      <w:pPr>
        <w:pStyle w:val="NoSpacing"/>
        <w:numPr>
          <w:ilvl w:val="0"/>
          <w:numId w:val="4"/>
        </w:numPr>
        <w:ind w:left="1494"/>
      </w:pPr>
      <w:r w:rsidRPr="00725145">
        <w:t xml:space="preserve">Develop test scripts based on operational workflows to support regression testing of new and modified code associated with upgrades. </w:t>
      </w:r>
    </w:p>
    <w:p w14:paraId="49F99446" w14:textId="72F33E31" w:rsidR="00B96383" w:rsidRPr="00725145" w:rsidRDefault="006F24A0" w:rsidP="0036089C">
      <w:pPr>
        <w:pStyle w:val="NoSpacing"/>
        <w:numPr>
          <w:ilvl w:val="0"/>
          <w:numId w:val="4"/>
        </w:numPr>
        <w:ind w:left="1494"/>
      </w:pPr>
      <w:r w:rsidRPr="00725145">
        <w:rPr>
          <w:rFonts w:cstheme="minorHAnsi"/>
        </w:rPr>
        <w:t xml:space="preserve">Implement new products and modules </w:t>
      </w:r>
      <w:r w:rsidR="0036089C">
        <w:rPr>
          <w:rFonts w:cstheme="minorHAnsi"/>
        </w:rPr>
        <w:t>which</w:t>
      </w:r>
      <w:r w:rsidRPr="00725145">
        <w:rPr>
          <w:rFonts w:cstheme="minorHAnsi"/>
        </w:rPr>
        <w:t xml:space="preserve"> align with organizational goals with a focus on maintaining current workflows and developing new ones.   </w:t>
      </w:r>
    </w:p>
    <w:p w14:paraId="06BA1A99" w14:textId="77777777" w:rsidR="00B96383" w:rsidRPr="00725145" w:rsidRDefault="00B96383" w:rsidP="00F27E59">
      <w:pPr>
        <w:pStyle w:val="NoSpacing"/>
        <w:rPr>
          <w:rFonts w:cstheme="minorHAnsi"/>
        </w:rPr>
      </w:pPr>
    </w:p>
    <w:p w14:paraId="2C9B18E7" w14:textId="77777777" w:rsidR="00B96383" w:rsidRPr="0036089C" w:rsidRDefault="006F24A0" w:rsidP="00915299">
      <w:pPr>
        <w:pStyle w:val="NoSpacing"/>
        <w:rPr>
          <w:b/>
          <w:bCs/>
        </w:rPr>
      </w:pPr>
      <w:r w:rsidRPr="0036089C">
        <w:rPr>
          <w:b/>
          <w:bCs/>
        </w:rPr>
        <w:t xml:space="preserve">Education: </w:t>
      </w:r>
    </w:p>
    <w:p w14:paraId="55172E08" w14:textId="54B3FC10" w:rsidR="00B96383" w:rsidRPr="00725145" w:rsidRDefault="006F24A0" w:rsidP="0036089C">
      <w:pPr>
        <w:pStyle w:val="NoSpacing"/>
        <w:ind w:left="720"/>
      </w:pPr>
      <w:r w:rsidRPr="00725145">
        <w:t xml:space="preserve">General Assembly | San Francisco, </w:t>
      </w:r>
      <w:r w:rsidR="0036089C">
        <w:t>C</w:t>
      </w:r>
      <w:r w:rsidRPr="00725145">
        <w:t>A</w:t>
      </w:r>
    </w:p>
    <w:p w14:paraId="2F6A9C96" w14:textId="77777777" w:rsidR="00915299" w:rsidRPr="00725145" w:rsidRDefault="006F24A0" w:rsidP="0036089C">
      <w:pPr>
        <w:pStyle w:val="NoSpacing"/>
        <w:ind w:left="720"/>
      </w:pPr>
      <w:r w:rsidRPr="00725145">
        <w:t>Visual design</w:t>
      </w:r>
    </w:p>
    <w:p w14:paraId="46B5C2B5" w14:textId="37084E63" w:rsidR="00B96383" w:rsidRPr="00725145" w:rsidRDefault="006F24A0" w:rsidP="0036089C">
      <w:pPr>
        <w:pStyle w:val="NoSpacing"/>
        <w:ind w:left="720"/>
      </w:pPr>
      <w:r w:rsidRPr="00725145">
        <w:t xml:space="preserve">General Assembly | San Francisco, </w:t>
      </w:r>
      <w:r w:rsidR="0036089C">
        <w:t>CA</w:t>
      </w:r>
    </w:p>
    <w:p w14:paraId="45FB85E0" w14:textId="77777777" w:rsidR="00B96383" w:rsidRPr="00725145" w:rsidRDefault="006F24A0" w:rsidP="0036089C">
      <w:pPr>
        <w:pStyle w:val="NoSpacing"/>
        <w:ind w:left="720"/>
      </w:pPr>
      <w:r w:rsidRPr="00725145">
        <w:t xml:space="preserve">Software engineering immersive </w:t>
      </w:r>
    </w:p>
    <w:p w14:paraId="3E1E748A" w14:textId="77777777" w:rsidR="00B96383" w:rsidRPr="00725145" w:rsidRDefault="006F24A0" w:rsidP="0036089C">
      <w:pPr>
        <w:pStyle w:val="NoSpacing"/>
        <w:ind w:left="720"/>
      </w:pPr>
      <w:r w:rsidRPr="00725145">
        <w:t>Solano Community College | Suisun City, CA</w:t>
      </w:r>
    </w:p>
    <w:p w14:paraId="3169AF0C" w14:textId="77777777" w:rsidR="00B96383" w:rsidRPr="00725145" w:rsidRDefault="006F24A0" w:rsidP="0036089C">
      <w:pPr>
        <w:pStyle w:val="NoSpacing"/>
        <w:ind w:left="720"/>
      </w:pPr>
      <w:r w:rsidRPr="00725145">
        <w:t>AA Film and TV, Student-Athlete Football Team</w:t>
      </w:r>
    </w:p>
    <w:p w14:paraId="3E6D1BD4" w14:textId="77777777" w:rsidR="00B96383" w:rsidRPr="00725145" w:rsidRDefault="006F24A0" w:rsidP="0036089C">
      <w:pPr>
        <w:pStyle w:val="NoSpacing"/>
        <w:ind w:left="720"/>
      </w:pPr>
      <w:r w:rsidRPr="00725145">
        <w:t>Lassen Community College | Susanville, CA</w:t>
      </w:r>
    </w:p>
    <w:p w14:paraId="7AD15DE4" w14:textId="77777777" w:rsidR="00B96383" w:rsidRPr="00725145" w:rsidRDefault="006F24A0" w:rsidP="0036089C">
      <w:pPr>
        <w:pStyle w:val="NoSpacing"/>
        <w:ind w:left="720"/>
      </w:pPr>
      <w:r w:rsidRPr="00725145">
        <w:t>Completed general education, Student-Athlete wresting Team</w:t>
      </w:r>
    </w:p>
    <w:p w14:paraId="4D0BF7C7" w14:textId="77777777" w:rsidR="00B96383" w:rsidRPr="00725145" w:rsidRDefault="006F24A0" w:rsidP="0036089C">
      <w:pPr>
        <w:pStyle w:val="NoSpacing"/>
        <w:ind w:left="720"/>
      </w:pPr>
      <w:r w:rsidRPr="00725145">
        <w:t>San Francisco State University | San Francisco, CA</w:t>
      </w:r>
    </w:p>
    <w:p w14:paraId="5F2D622F" w14:textId="77777777" w:rsidR="00B96383" w:rsidRPr="00725145" w:rsidRDefault="006F24A0" w:rsidP="0036089C">
      <w:pPr>
        <w:pStyle w:val="NoSpacing"/>
        <w:ind w:left="720"/>
      </w:pPr>
      <w:r w:rsidRPr="00725145">
        <w:t>Completed Course work in broadcasting in upper-division education</w:t>
      </w:r>
    </w:p>
    <w:p w14:paraId="6B1C9D8E" w14:textId="77777777" w:rsidR="00B96383" w:rsidRPr="00725145" w:rsidRDefault="006F24A0" w:rsidP="0036089C">
      <w:pPr>
        <w:pStyle w:val="NoSpacing"/>
        <w:ind w:left="720"/>
      </w:pPr>
      <w:r w:rsidRPr="00725145">
        <w:t xml:space="preserve">DeVry | University Fremont CA, </w:t>
      </w:r>
    </w:p>
    <w:p w14:paraId="43D553C9" w14:textId="77777777" w:rsidR="00B96383" w:rsidRPr="00725145" w:rsidRDefault="006F24A0" w:rsidP="0036089C">
      <w:pPr>
        <w:pStyle w:val="NoSpacing"/>
        <w:ind w:left="720"/>
      </w:pPr>
      <w:r w:rsidRPr="00725145">
        <w:t>Completed Course work in Business Management</w:t>
      </w:r>
    </w:p>
    <w:p w14:paraId="3974C771" w14:textId="77777777" w:rsidR="0036089C" w:rsidRDefault="006F24A0" w:rsidP="00915299">
      <w:pPr>
        <w:pStyle w:val="NoSpacing"/>
        <w:rPr>
          <w:b/>
        </w:rPr>
      </w:pPr>
      <w:r w:rsidRPr="00725145">
        <w:rPr>
          <w:b/>
        </w:rPr>
        <w:t xml:space="preserve">Certificates: </w:t>
      </w:r>
      <w:r w:rsidR="0036089C">
        <w:rPr>
          <w:b/>
        </w:rPr>
        <w:tab/>
      </w:r>
    </w:p>
    <w:p w14:paraId="0D0E580C" w14:textId="19ECA85F" w:rsidR="0036089C" w:rsidRDefault="0036089C" w:rsidP="0036089C">
      <w:pPr>
        <w:pStyle w:val="NoSpacing"/>
        <w:ind w:left="720"/>
        <w:rPr>
          <w:bCs/>
        </w:rPr>
      </w:pPr>
      <w:r w:rsidRPr="0036089C">
        <w:rPr>
          <w:bCs/>
        </w:rPr>
        <w:t>General Assembly Software Engineering Immersive Course</w:t>
      </w:r>
      <w:r w:rsidR="00725145" w:rsidRPr="0036089C">
        <w:rPr>
          <w:bCs/>
        </w:rPr>
        <w:t xml:space="preserve"> </w:t>
      </w:r>
    </w:p>
    <w:p w14:paraId="27040660" w14:textId="26C158F3" w:rsidR="00F97F1C" w:rsidRDefault="00F97F1C" w:rsidP="0036089C">
      <w:pPr>
        <w:pStyle w:val="NoSpacing"/>
        <w:ind w:left="720"/>
        <w:rPr>
          <w:b/>
        </w:rPr>
      </w:pPr>
      <w:r w:rsidRPr="0036089C">
        <w:rPr>
          <w:bCs/>
        </w:rPr>
        <w:t xml:space="preserve">General Assembly </w:t>
      </w:r>
      <w:r>
        <w:rPr>
          <w:bCs/>
        </w:rPr>
        <w:t xml:space="preserve">Visual Design </w:t>
      </w:r>
      <w:r w:rsidRPr="0036089C">
        <w:rPr>
          <w:bCs/>
        </w:rPr>
        <w:t>Course</w:t>
      </w:r>
    </w:p>
    <w:p w14:paraId="08AF88FA" w14:textId="0027AC6C" w:rsidR="006A4B30" w:rsidRPr="00725145" w:rsidRDefault="006F24A0" w:rsidP="0036089C">
      <w:pPr>
        <w:pStyle w:val="NoSpacing"/>
        <w:ind w:left="720"/>
        <w:rPr>
          <w:b/>
        </w:rPr>
      </w:pPr>
      <w:r w:rsidRPr="00725145">
        <w:t>Epic cadence Proficient</w:t>
      </w:r>
      <w:bookmarkStart w:id="0" w:name="_GoBack"/>
      <w:bookmarkEnd w:id="0"/>
    </w:p>
    <w:sectPr w:rsidR="006A4B30" w:rsidRPr="00725145" w:rsidSect="0036089C">
      <w:pgSz w:w="12240" w:h="15840"/>
      <w:pgMar w:top="72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467C7"/>
    <w:multiLevelType w:val="hybridMultilevel"/>
    <w:tmpl w:val="F49E0FEA"/>
    <w:lvl w:ilvl="0" w:tplc="4F26C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3AE7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6A97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81E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80BE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EC5B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9614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3A9B4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3C96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525DB"/>
    <w:multiLevelType w:val="hybridMultilevel"/>
    <w:tmpl w:val="0FBCE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F553FF"/>
    <w:multiLevelType w:val="hybridMultilevel"/>
    <w:tmpl w:val="318EA59A"/>
    <w:lvl w:ilvl="0" w:tplc="B27025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2F7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1CC01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9416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5441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67C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1EE3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8035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46A9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32092"/>
    <w:multiLevelType w:val="hybridMultilevel"/>
    <w:tmpl w:val="6D0CC156"/>
    <w:lvl w:ilvl="0" w:tplc="6D0CE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2C10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166B6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7E83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D83A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D880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3871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84A7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9A65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C764A3"/>
    <w:multiLevelType w:val="hybridMultilevel"/>
    <w:tmpl w:val="E188ACF0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TAyMjY3sDC3MDFR0lEKTi0uzszPAykwqgUAEAoKaiwAAAA="/>
  </w:docVars>
  <w:rsids>
    <w:rsidRoot w:val="00B96383"/>
    <w:rsid w:val="00136D29"/>
    <w:rsid w:val="002E6915"/>
    <w:rsid w:val="002F45CD"/>
    <w:rsid w:val="0036089C"/>
    <w:rsid w:val="00404D3B"/>
    <w:rsid w:val="0063234B"/>
    <w:rsid w:val="006A4B30"/>
    <w:rsid w:val="006F24A0"/>
    <w:rsid w:val="00725145"/>
    <w:rsid w:val="00915299"/>
    <w:rsid w:val="00B96383"/>
    <w:rsid w:val="00BB73FE"/>
    <w:rsid w:val="00C66C2A"/>
    <w:rsid w:val="00D83124"/>
    <w:rsid w:val="00EB5980"/>
    <w:rsid w:val="00F23E6A"/>
    <w:rsid w:val="00F27E59"/>
    <w:rsid w:val="00F97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A8093"/>
  <w15:chartTrackingRefBased/>
  <w15:docId w15:val="{44CDE16D-CD06-4C81-A0BB-C5605622A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3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7E59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7E59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F27E5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F27E5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9152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2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jsdev.com/" TargetMode="External"/><Relationship Id="rId5" Type="http://schemas.openxmlformats.org/officeDocument/2006/relationships/hyperlink" Target="https://www.linkedin.com/in/charles-j-santan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 Santana</dc:creator>
  <cp:lastModifiedBy>Charles Santana</cp:lastModifiedBy>
  <cp:revision>2</cp:revision>
  <dcterms:created xsi:type="dcterms:W3CDTF">2020-03-02T19:46:00Z</dcterms:created>
  <dcterms:modified xsi:type="dcterms:W3CDTF">2020-03-02T19:46:00Z</dcterms:modified>
</cp:coreProperties>
</file>